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3CB6" w:rsidRDefault="002F4C4B">
      <w:r>
        <w:t>ENG1102 Dis</w:t>
      </w:r>
    </w:p>
    <w:p w:rsidR="00702BD7" w:rsidRDefault="00702BD7"/>
    <w:p w:rsidR="00FA0ECC" w:rsidRDefault="00FA0ECC">
      <w:pPr>
        <w:rPr>
          <w:rFonts w:ascii="system-ui" w:hAnsi="system-ui"/>
          <w:color w:val="080A0D"/>
          <w:sz w:val="23"/>
          <w:szCs w:val="23"/>
          <w:shd w:val="clear" w:color="auto" w:fill="FFFFFF"/>
        </w:rPr>
      </w:pPr>
      <w:r>
        <w:t xml:space="preserve">I read the story of </w:t>
      </w:r>
      <w:r w:rsidR="00632974">
        <w:t>“</w:t>
      </w:r>
      <w:proofErr w:type="spellStart"/>
      <w:r>
        <w:t>Waspmate</w:t>
      </w:r>
      <w:proofErr w:type="spellEnd"/>
      <w:r w:rsidR="00632974">
        <w:t>”</w:t>
      </w:r>
      <w:sdt>
        <w:sdtPr>
          <w:tag w:val="MENDELEY_CITATION_v3_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"/>
          <w:id w:val="29612140"/>
          <w:placeholder>
            <w:docPart w:val="DefaultPlaceholder_-1854013440"/>
          </w:placeholder>
        </w:sdtPr>
        <w:sdtContent>
          <w:r w:rsidR="00561A82">
            <w:rPr>
              <w:rFonts w:eastAsia="Times New Roman"/>
            </w:rPr>
            <w:t>(</w:t>
          </w:r>
          <w:proofErr w:type="spellStart"/>
          <w:r w:rsidR="00561A82">
            <w:rPr>
              <w:rFonts w:eastAsia="Times New Roman"/>
              <w:i/>
              <w:iCs/>
            </w:rPr>
            <w:t>Waspmate</w:t>
          </w:r>
          <w:proofErr w:type="spellEnd"/>
          <w:r w:rsidR="00561A82">
            <w:rPr>
              <w:rFonts w:eastAsia="Times New Roman"/>
            </w:rPr>
            <w:t>, n.d.)</w:t>
          </w:r>
        </w:sdtContent>
      </w:sdt>
      <w:r w:rsidR="003620B5">
        <w:t xml:space="preserve">. This story </w:t>
      </w:r>
      <w:r w:rsidR="003620B5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depicts a unique and unexpected bond between the narrator and a wasp during a lonely </w:t>
      </w:r>
      <w:r w:rsidR="0030564E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quarantine period</w:t>
      </w:r>
      <w:r w:rsidR="003620B5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in 2020</w:t>
      </w:r>
      <w:r w:rsidR="00931EAC">
        <w:rPr>
          <w:rFonts w:ascii="system-ui" w:hAnsi="system-ui"/>
          <w:color w:val="080A0D"/>
          <w:sz w:val="23"/>
          <w:szCs w:val="23"/>
          <w:shd w:val="clear" w:color="auto" w:fill="FFFFFF"/>
        </w:rPr>
        <w:t>.</w:t>
      </w:r>
      <w:r w:rsidR="0030564E" w:rsidRPr="0030564E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</w:t>
      </w:r>
      <w:r w:rsidR="0030564E">
        <w:rPr>
          <w:rFonts w:ascii="system-ui" w:hAnsi="system-ui"/>
          <w:color w:val="080A0D"/>
          <w:sz w:val="23"/>
          <w:szCs w:val="23"/>
          <w:shd w:val="clear" w:color="auto" w:fill="FFFFFF"/>
        </w:rPr>
        <w:t> The narrator describes their experiences of isolation, sudden companionship with the wasp, and the emotional journey that unfolds as they care for these unexpected visitors in their confined space</w:t>
      </w:r>
      <w:r w:rsidR="0030564E">
        <w:rPr>
          <w:rFonts w:ascii="system-ui" w:hAnsi="system-ui"/>
          <w:color w:val="080A0D"/>
          <w:sz w:val="23"/>
          <w:szCs w:val="23"/>
          <w:shd w:val="clear" w:color="auto" w:fill="FFFFFF"/>
        </w:rPr>
        <w:t>.</w:t>
      </w:r>
    </w:p>
    <w:p w:rsidR="00006144" w:rsidRDefault="00CF7D02">
      <w:pPr>
        <w:rPr>
          <w:rFonts w:ascii="system-ui" w:hAnsi="system-ui"/>
          <w:color w:val="080A0D"/>
          <w:sz w:val="23"/>
          <w:szCs w:val="23"/>
          <w:shd w:val="clear" w:color="auto" w:fill="FFFFFF"/>
        </w:rPr>
      </w:pPr>
      <w:r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Upon reading the story, the turnaround at the end where another wisp stings the narrator amused me.</w:t>
      </w:r>
      <w:r w:rsidR="009321EC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</w:t>
      </w:r>
      <w:r w:rsidR="009321EC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D</w:t>
      </w:r>
      <w:r w:rsidR="009321EC">
        <w:rPr>
          <w:rFonts w:ascii="system-ui" w:hAnsi="system-ui"/>
          <w:color w:val="080A0D"/>
          <w:sz w:val="23"/>
          <w:szCs w:val="23"/>
          <w:shd w:val="clear" w:color="auto" w:fill="FFFFFF"/>
        </w:rPr>
        <w:t>espite that</w:t>
      </w:r>
      <w:r w:rsidR="00894301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,</w:t>
      </w:r>
      <w:r w:rsidR="009321EC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the narrator has </w:t>
      </w:r>
      <w:r w:rsidR="00CF55B1">
        <w:rPr>
          <w:rFonts w:ascii="system-ui" w:hAnsi="system-ui"/>
          <w:color w:val="080A0D"/>
          <w:sz w:val="23"/>
          <w:szCs w:val="23"/>
          <w:shd w:val="clear" w:color="auto" w:fill="FFFFFF"/>
        </w:rPr>
        <w:t>built</w:t>
      </w:r>
      <w:r w:rsidR="009321EC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a “bond”</w:t>
      </w:r>
      <w:r w:rsidR="002871A7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or “connection”</w:t>
      </w:r>
      <w:r w:rsidR="001C1063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and found solace</w:t>
      </w:r>
      <w:r w:rsidR="009321EC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</w:t>
      </w:r>
      <w:r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in</w:t>
      </w:r>
      <w:r w:rsidR="009321EC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the previous wisp</w:t>
      </w:r>
      <w:r w:rsidR="00C44718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’s </w:t>
      </w:r>
      <w:r w:rsidR="00CF7A66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presence</w:t>
      </w:r>
      <w:r w:rsidR="002D7D44">
        <w:rPr>
          <w:rFonts w:ascii="system-ui" w:hAnsi="system-ui"/>
          <w:color w:val="080A0D"/>
          <w:sz w:val="23"/>
          <w:szCs w:val="23"/>
          <w:shd w:val="clear" w:color="auto" w:fill="FFFFFF"/>
        </w:rPr>
        <w:t>.</w:t>
      </w:r>
    </w:p>
    <w:p w:rsidR="003019DC" w:rsidRDefault="00891D91">
      <w:pPr>
        <w:rPr>
          <w:rFonts w:ascii="system-ui" w:hAnsi="system-ui"/>
          <w:color w:val="080A0D"/>
          <w:sz w:val="23"/>
          <w:szCs w:val="23"/>
          <w:shd w:val="clear" w:color="auto" w:fill="FFFFFF"/>
        </w:rPr>
      </w:pPr>
      <w:r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F</w:t>
      </w:r>
      <w:r>
        <w:rPr>
          <w:rFonts w:ascii="system-ui" w:hAnsi="system-ui"/>
          <w:color w:val="080A0D"/>
          <w:sz w:val="23"/>
          <w:szCs w:val="23"/>
          <w:shd w:val="clear" w:color="auto" w:fill="FFFFFF"/>
        </w:rPr>
        <w:t>or me</w:t>
      </w:r>
      <w:r w:rsidR="00B211F9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, the most significant learning </w:t>
      </w:r>
      <w:r w:rsidR="00731647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 xml:space="preserve">that </w:t>
      </w:r>
      <w:r w:rsidR="00B211F9">
        <w:rPr>
          <w:rFonts w:ascii="system-ui" w:hAnsi="system-ui"/>
          <w:color w:val="080A0D"/>
          <w:sz w:val="23"/>
          <w:szCs w:val="23"/>
          <w:shd w:val="clear" w:color="auto" w:fill="FFFFFF"/>
        </w:rPr>
        <w:t>arose from this story is companionship is essential</w:t>
      </w:r>
      <w:r w:rsidR="00913D44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for social </w:t>
      </w:r>
      <w:r w:rsidR="00C63411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animals</w:t>
      </w:r>
      <w:r w:rsidR="00913D44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. </w:t>
      </w:r>
      <w:r w:rsidR="00CF7D02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The</w:t>
      </w:r>
      <w:r w:rsidR="00FB260C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</w:t>
      </w:r>
      <w:r w:rsidR="00F10A11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wasps</w:t>
      </w:r>
      <w:r w:rsidR="00FB260C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</w:t>
      </w:r>
      <w:r w:rsidR="00273FDA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are</w:t>
      </w:r>
      <w:r w:rsidR="00FB260C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irritating when they </w:t>
      </w:r>
      <w:r w:rsidR="00F10A11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 xml:space="preserve">are </w:t>
      </w:r>
      <w:r w:rsidR="00FB260C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present inside our living area. </w:t>
      </w:r>
      <w:r w:rsidR="00FB260C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A</w:t>
      </w:r>
      <w:r w:rsidR="00FB260C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s they </w:t>
      </w:r>
      <w:r w:rsidR="00F10A11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seem</w:t>
      </w:r>
      <w:r w:rsidR="00FB260C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to be a risk that might </w:t>
      </w:r>
      <w:r w:rsidR="004D449F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sting</w:t>
      </w:r>
      <w:r w:rsidR="00FB260C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us.</w:t>
      </w:r>
    </w:p>
    <w:p w:rsidR="001D487A" w:rsidRDefault="00E6217A">
      <w:pPr>
        <w:rPr>
          <w:rFonts w:ascii="system-ui" w:hAnsi="system-ui"/>
          <w:color w:val="080A0D"/>
          <w:sz w:val="23"/>
          <w:szCs w:val="23"/>
          <w:shd w:val="clear" w:color="auto" w:fill="FFFFFF"/>
        </w:rPr>
      </w:pPr>
      <w:r>
        <w:rPr>
          <w:rFonts w:ascii="system-ui" w:hAnsi="system-ui"/>
          <w:color w:val="080A0D"/>
          <w:sz w:val="23"/>
          <w:szCs w:val="23"/>
          <w:shd w:val="clear" w:color="auto" w:fill="FFFFFF"/>
        </w:rPr>
        <w:t>The narrator's willingness to embrace these creatures and offer them sanctuary speaks volumes about the power of compassion and the importance of human-animal relationships.</w:t>
      </w:r>
      <w:r w:rsidR="009321EC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</w:t>
      </w:r>
    </w:p>
    <w:p w:rsidR="00A33B3C" w:rsidRDefault="00DD79E6">
      <w:pPr>
        <w:rPr>
          <w:rFonts w:ascii="system-ui" w:hAnsi="system-ui"/>
          <w:color w:val="080A0D"/>
          <w:sz w:val="23"/>
          <w:szCs w:val="23"/>
          <w:shd w:val="clear" w:color="auto" w:fill="FFFFFF"/>
        </w:rPr>
      </w:pPr>
      <w:r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I found this story </w:t>
      </w:r>
      <w:r w:rsidR="009A00B6">
        <w:rPr>
          <w:rFonts w:ascii="system-ui" w:hAnsi="system-ui"/>
          <w:color w:val="080A0D"/>
          <w:sz w:val="23"/>
          <w:szCs w:val="23"/>
          <w:shd w:val="clear" w:color="auto" w:fill="FFFFFF"/>
        </w:rPr>
        <w:t>reveals</w:t>
      </w:r>
      <w:r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symbolic </w:t>
      </w:r>
      <w:r w:rsidR="00DA48A6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significance </w:t>
      </w:r>
      <w:r w:rsidR="00751366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and</w:t>
      </w:r>
      <w:r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reveals similar </w:t>
      </w:r>
      <w:r w:rsidR="00751366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relationships</w:t>
      </w:r>
      <w:r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between different social, </w:t>
      </w:r>
      <w:r w:rsidR="001B2978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religious</w:t>
      </w:r>
      <w:r w:rsidR="00FE7DC1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,</w:t>
      </w:r>
      <w:r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or ethical communities.</w:t>
      </w:r>
      <w:r w:rsidR="001B2978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</w:t>
      </w:r>
      <w:r w:rsidR="00D527D2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I</w:t>
      </w:r>
      <w:r w:rsidR="004E6DDF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solation</w:t>
      </w:r>
      <w:r w:rsidR="00F838C0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 xml:space="preserve"> causes Fear</w:t>
      </w:r>
      <w:r w:rsidR="00CF7D02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 xml:space="preserve"> and misunderstanding.</w:t>
      </w:r>
      <w:r w:rsidR="00617818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</w:t>
      </w:r>
      <w:r w:rsidR="00617818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T</w:t>
      </w:r>
      <w:r w:rsidR="00617818">
        <w:rPr>
          <w:rFonts w:ascii="system-ui" w:hAnsi="system-ui"/>
          <w:color w:val="080A0D"/>
          <w:sz w:val="23"/>
          <w:szCs w:val="23"/>
          <w:shd w:val="clear" w:color="auto" w:fill="FFFFFF"/>
        </w:rPr>
        <w:t>he barrier is just how initially the narrator views the w</w:t>
      </w:r>
      <w:r w:rsidR="00C14280">
        <w:rPr>
          <w:rFonts w:ascii="system-ui" w:hAnsi="system-ui"/>
          <w:color w:val="080A0D"/>
          <w:sz w:val="23"/>
          <w:szCs w:val="23"/>
          <w:shd w:val="clear" w:color="auto" w:fill="FFFFFF"/>
        </w:rPr>
        <w:t>asp</w:t>
      </w:r>
      <w:r w:rsidR="003C0250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and </w:t>
      </w:r>
      <w:r w:rsidR="00456456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attempts</w:t>
      </w:r>
      <w:r w:rsidR="003C0250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to kill the wasp as the first instinc</w:t>
      </w:r>
      <w:r w:rsidR="000C335A">
        <w:rPr>
          <w:rFonts w:ascii="system-ui" w:hAnsi="system-ui"/>
          <w:color w:val="080A0D"/>
          <w:sz w:val="23"/>
          <w:szCs w:val="23"/>
          <w:shd w:val="clear" w:color="auto" w:fill="FFFFFF"/>
        </w:rPr>
        <w:t>t</w:t>
      </w:r>
      <w:r w:rsidR="00456456">
        <w:rPr>
          <w:rFonts w:ascii="system-ui" w:hAnsi="system-ui"/>
          <w:color w:val="080A0D"/>
          <w:sz w:val="23"/>
          <w:szCs w:val="23"/>
          <w:shd w:val="clear" w:color="auto" w:fill="FFFFFF"/>
        </w:rPr>
        <w:t>.</w:t>
      </w:r>
    </w:p>
    <w:p w:rsidR="0073048B" w:rsidRDefault="00B31D06">
      <w:pPr>
        <w:rPr>
          <w:rFonts w:ascii="system-ui" w:hAnsi="system-ui"/>
          <w:color w:val="080A0D"/>
          <w:sz w:val="23"/>
          <w:szCs w:val="23"/>
          <w:shd w:val="clear" w:color="auto" w:fill="FFFFFF"/>
        </w:rPr>
      </w:pPr>
      <w:r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 xml:space="preserve">The </w:t>
      </w:r>
      <w:r w:rsidR="007B78F8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last twist</w:t>
      </w:r>
      <w:r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 xml:space="preserve"> appears comical, but it also serves as a metaphor to emphasize the inherent distinctions between humans and animals.</w:t>
      </w:r>
      <w:r w:rsidR="002715B5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</w:t>
      </w:r>
      <w:r w:rsidR="001C3CCC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I</w:t>
      </w:r>
      <w:r w:rsidR="001C3CCC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t tells us not to forget our risks while we attempt to </w:t>
      </w:r>
      <w:r w:rsidR="00B00E06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cross the social norm barrier to embrace </w:t>
      </w:r>
      <w:r w:rsidR="00764E09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another being</w:t>
      </w:r>
      <w:r w:rsidR="00B00E06">
        <w:rPr>
          <w:rFonts w:ascii="system-ui" w:hAnsi="system-ui"/>
          <w:color w:val="080A0D"/>
          <w:sz w:val="23"/>
          <w:szCs w:val="23"/>
          <w:shd w:val="clear" w:color="auto" w:fill="FFFFFF"/>
        </w:rPr>
        <w:t>.</w:t>
      </w:r>
    </w:p>
    <w:p w:rsidR="002E00DB" w:rsidRDefault="002C0D08">
      <w:pPr>
        <w:rPr>
          <w:rFonts w:ascii="system-ui" w:hAnsi="system-ui"/>
          <w:color w:val="080A0D"/>
          <w:sz w:val="23"/>
          <w:szCs w:val="23"/>
          <w:shd w:val="clear" w:color="auto" w:fill="FFFFFF"/>
        </w:rPr>
      </w:pPr>
      <w:r>
        <w:rPr>
          <w:rFonts w:ascii="system-ui" w:hAnsi="system-ui"/>
          <w:color w:val="080A0D"/>
          <w:sz w:val="23"/>
          <w:szCs w:val="23"/>
          <w:shd w:val="clear" w:color="auto" w:fill="FFFFFF"/>
        </w:rPr>
        <w:t>I am using the below reflective model</w:t>
      </w:r>
      <w:sdt>
        <w:sdtPr>
          <w:rPr>
            <w:rFonts w:ascii="system-ui" w:hAnsi="system-ui"/>
            <w:color w:val="080A0D"/>
            <w:sz w:val="23"/>
            <w:szCs w:val="23"/>
            <w:shd w:val="clear" w:color="auto" w:fill="FFFFFF"/>
          </w:rPr>
          <w:tag w:val="MENDELEY_CITATION_v3_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"/>
          <w:id w:val="1658806139"/>
          <w:placeholder>
            <w:docPart w:val="DefaultPlaceholder_-1854013440"/>
          </w:placeholder>
        </w:sdtPr>
        <w:sdtContent>
          <w:r w:rsidR="00561A82">
            <w:rPr>
              <w:rFonts w:eastAsia="Times New Roman"/>
            </w:rPr>
            <w:t>(</w:t>
          </w:r>
          <w:r w:rsidR="00561A82">
            <w:rPr>
              <w:rFonts w:eastAsia="Times New Roman"/>
              <w:i/>
              <w:iCs/>
            </w:rPr>
            <w:t>A Possible Structure for Reflective Writing</w:t>
          </w:r>
          <w:r w:rsidR="00561A82">
            <w:rPr>
              <w:rFonts w:eastAsia="Times New Roman"/>
            </w:rPr>
            <w:t>, n.d.)</w:t>
          </w:r>
        </w:sdtContent>
      </w:sdt>
      <w:r>
        <w:rPr>
          <w:rFonts w:ascii="system-ui" w:hAnsi="system-ui"/>
          <w:color w:val="080A0D"/>
          <w:sz w:val="23"/>
          <w:szCs w:val="23"/>
          <w:shd w:val="clear" w:color="auto" w:fill="FFFFFF"/>
        </w:rPr>
        <w:t>:</w:t>
      </w:r>
    </w:p>
    <w:p w:rsidR="002C0D08" w:rsidRPr="00CB1C3D" w:rsidRDefault="002C0D08" w:rsidP="00CB1C3D">
      <w:pPr>
        <w:pStyle w:val="ListParagraph"/>
        <w:numPr>
          <w:ilvl w:val="0"/>
          <w:numId w:val="2"/>
        </w:numPr>
        <w:rPr>
          <w:rFonts w:ascii="system-ui" w:hAnsi="system-ui"/>
          <w:color w:val="080A0D"/>
          <w:sz w:val="23"/>
          <w:szCs w:val="23"/>
          <w:shd w:val="clear" w:color="auto" w:fill="FFFFFF"/>
        </w:rPr>
      </w:pPr>
      <w:r w:rsidRPr="00CB1C3D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D</w:t>
      </w:r>
      <w:r w:rsidRPr="00CB1C3D">
        <w:rPr>
          <w:rFonts w:ascii="system-ui" w:hAnsi="system-ui"/>
          <w:color w:val="080A0D"/>
          <w:sz w:val="23"/>
          <w:szCs w:val="23"/>
          <w:shd w:val="clear" w:color="auto" w:fill="FFFFFF"/>
        </w:rPr>
        <w:t>escription</w:t>
      </w:r>
    </w:p>
    <w:p w:rsidR="002C0D08" w:rsidRPr="00CB1C3D" w:rsidRDefault="002C0D08" w:rsidP="00CB1C3D">
      <w:pPr>
        <w:pStyle w:val="ListParagraph"/>
        <w:numPr>
          <w:ilvl w:val="0"/>
          <w:numId w:val="2"/>
        </w:numPr>
        <w:rPr>
          <w:rFonts w:ascii="system-ui" w:hAnsi="system-ui"/>
          <w:color w:val="080A0D"/>
          <w:sz w:val="23"/>
          <w:szCs w:val="23"/>
          <w:shd w:val="clear" w:color="auto" w:fill="FFFFFF"/>
        </w:rPr>
      </w:pPr>
      <w:r w:rsidRPr="00CB1C3D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I</w:t>
      </w:r>
      <w:r w:rsidRPr="00CB1C3D">
        <w:rPr>
          <w:rFonts w:ascii="system-ui" w:hAnsi="system-ui"/>
          <w:color w:val="080A0D"/>
          <w:sz w:val="23"/>
          <w:szCs w:val="23"/>
          <w:shd w:val="clear" w:color="auto" w:fill="FFFFFF"/>
        </w:rPr>
        <w:t>nterpretation</w:t>
      </w:r>
    </w:p>
    <w:p w:rsidR="008D3E10" w:rsidRPr="00B26BC0" w:rsidRDefault="002C0D08" w:rsidP="00B26BC0">
      <w:pPr>
        <w:pStyle w:val="ListParagraph"/>
        <w:numPr>
          <w:ilvl w:val="0"/>
          <w:numId w:val="2"/>
        </w:numPr>
        <w:rPr>
          <w:rFonts w:ascii="system-ui" w:hAnsi="system-ui"/>
          <w:color w:val="080A0D"/>
          <w:sz w:val="23"/>
          <w:szCs w:val="23"/>
          <w:shd w:val="clear" w:color="auto" w:fill="FFFFFF"/>
        </w:rPr>
      </w:pPr>
      <w:r w:rsidRPr="00CB1C3D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O</w:t>
      </w:r>
      <w:r w:rsidRPr="00CB1C3D">
        <w:rPr>
          <w:rFonts w:ascii="system-ui" w:hAnsi="system-ui"/>
          <w:color w:val="080A0D"/>
          <w:sz w:val="23"/>
          <w:szCs w:val="23"/>
          <w:shd w:val="clear" w:color="auto" w:fill="FFFFFF"/>
        </w:rPr>
        <w:t>utcome</w:t>
      </w:r>
    </w:p>
    <w:p w:rsidR="00372497" w:rsidRDefault="00372497">
      <w:pPr>
        <w:rPr>
          <w:rFonts w:ascii="system-ui" w:hAnsi="system-ui"/>
          <w:color w:val="080A0D"/>
          <w:sz w:val="23"/>
          <w:szCs w:val="23"/>
          <w:shd w:val="clear" w:color="auto" w:fill="FFFFFF"/>
        </w:rPr>
      </w:pPr>
      <w:r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T</w:t>
      </w:r>
      <w:r>
        <w:rPr>
          <w:rFonts w:ascii="system-ui" w:hAnsi="system-ui"/>
          <w:color w:val="080A0D"/>
          <w:sz w:val="23"/>
          <w:szCs w:val="23"/>
          <w:shd w:val="clear" w:color="auto" w:fill="FFFFFF"/>
        </w:rPr>
        <w:t>his model helps me structure and organize my writing.</w:t>
      </w:r>
    </w:p>
    <w:p w:rsidR="006A3C9D" w:rsidRDefault="00463757">
      <w:pPr>
        <w:rPr>
          <w:rFonts w:ascii="system-ui" w:hAnsi="system-ui"/>
          <w:color w:val="080A0D"/>
          <w:sz w:val="23"/>
          <w:szCs w:val="23"/>
          <w:shd w:val="clear" w:color="auto" w:fill="FFFFFF"/>
        </w:rPr>
      </w:pPr>
      <w:r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T</w:t>
      </w:r>
      <w:r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hrough the story, I </w:t>
      </w:r>
      <w:r w:rsidR="007F2C35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learned</w:t>
      </w:r>
      <w:r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to view </w:t>
      </w:r>
      <w:r w:rsidR="000B6464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relationships</w:t>
      </w:r>
      <w:r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more dynamically and felt more confident </w:t>
      </w:r>
      <w:r w:rsidR="00C10E0C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in handling</w:t>
      </w:r>
      <w:r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seemingly unfriendly parties</w:t>
      </w:r>
      <w:r w:rsidR="007F2C35">
        <w:rPr>
          <w:rFonts w:ascii="system-ui" w:hAnsi="system-ui"/>
          <w:color w:val="080A0D"/>
          <w:sz w:val="23"/>
          <w:szCs w:val="23"/>
          <w:shd w:val="clear" w:color="auto" w:fill="FFFFFF"/>
        </w:rPr>
        <w:t>.</w:t>
      </w:r>
      <w:r w:rsidR="006A3C9D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I felt less </w:t>
      </w:r>
      <w:r w:rsidR="006A3C9D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intimidated</w:t>
      </w:r>
      <w:r w:rsidR="006A3C9D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</w:t>
      </w:r>
      <w:r w:rsidR="006A3C9D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by</w:t>
      </w:r>
      <w:r w:rsidR="006A3C9D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</w:t>
      </w:r>
      <w:r w:rsidR="006A3C9D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hostile</w:t>
      </w:r>
      <w:r w:rsidR="006A3C9D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</w:t>
      </w:r>
      <w:r w:rsidR="007E59F2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people,</w:t>
      </w:r>
      <w:r w:rsidR="006A3C9D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as we all need to learn to deal with the </w:t>
      </w:r>
      <w:r w:rsidR="00561A82">
        <w:rPr>
          <w:rFonts w:ascii="system-ui" w:hAnsi="system-ui"/>
          <w:color w:val="080A0D"/>
          <w:sz w:val="23"/>
          <w:szCs w:val="23"/>
          <w:shd w:val="clear" w:color="auto" w:fill="FFFFFF"/>
        </w:rPr>
        <w:t>“</w:t>
      </w:r>
      <w:r w:rsidR="006A3C9D">
        <w:rPr>
          <w:rFonts w:ascii="system-ui" w:hAnsi="system-ui"/>
          <w:color w:val="080A0D"/>
          <w:sz w:val="23"/>
          <w:szCs w:val="23"/>
          <w:shd w:val="clear" w:color="auto" w:fill="FFFFFF"/>
        </w:rPr>
        <w:t>wasp</w:t>
      </w:r>
      <w:r w:rsidR="00561A82">
        <w:rPr>
          <w:rFonts w:ascii="system-ui" w:hAnsi="system-ui"/>
          <w:color w:val="080A0D"/>
          <w:sz w:val="23"/>
          <w:szCs w:val="23"/>
          <w:shd w:val="clear" w:color="auto" w:fill="FFFFFF"/>
        </w:rPr>
        <w:t>”</w:t>
      </w:r>
      <w:r w:rsidR="006A3C9D"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 in our </w:t>
      </w:r>
      <w:r w:rsidR="00F8672F">
        <w:rPr>
          <w:rFonts w:ascii="system-ui" w:hAnsi="system-ui" w:hint="eastAsia"/>
          <w:color w:val="080A0D"/>
          <w:sz w:val="23"/>
          <w:szCs w:val="23"/>
          <w:shd w:val="clear" w:color="auto" w:fill="FFFFFF"/>
        </w:rPr>
        <w:t>lives</w:t>
      </w:r>
      <w:r w:rsidR="006A3C9D">
        <w:rPr>
          <w:rFonts w:ascii="system-ui" w:hAnsi="system-ui"/>
          <w:color w:val="080A0D"/>
          <w:sz w:val="23"/>
          <w:szCs w:val="23"/>
          <w:shd w:val="clear" w:color="auto" w:fill="FFFFFF"/>
        </w:rPr>
        <w:t>.</w:t>
      </w:r>
    </w:p>
    <w:p w:rsidR="00815402" w:rsidRDefault="002F7070">
      <w:pPr>
        <w:rPr>
          <w:rFonts w:ascii="system-ui" w:hAnsi="system-ui"/>
          <w:color w:val="080A0D"/>
          <w:sz w:val="23"/>
          <w:szCs w:val="23"/>
          <w:shd w:val="clear" w:color="auto" w:fill="FFFFFF"/>
        </w:rPr>
      </w:pPr>
      <w:r>
        <w:rPr>
          <w:rFonts w:ascii="system-ui" w:hAnsi="system-ui"/>
          <w:color w:val="080A0D"/>
          <w:sz w:val="23"/>
          <w:szCs w:val="23"/>
          <w:shd w:val="clear" w:color="auto" w:fill="FFFFFF"/>
        </w:rPr>
        <w:t xml:space="preserve">(word count </w:t>
      </w:r>
      <w:r w:rsidR="0094729A">
        <w:rPr>
          <w:rFonts w:ascii="system-ui" w:hAnsi="system-ui"/>
          <w:color w:val="080A0D"/>
          <w:sz w:val="23"/>
          <w:szCs w:val="23"/>
          <w:shd w:val="clear" w:color="auto" w:fill="FFFFFF"/>
        </w:rPr>
        <w:t>308)</w:t>
      </w:r>
    </w:p>
    <w:p w:rsidR="0053357A" w:rsidRDefault="0053357A">
      <w:pPr>
        <w:rPr>
          <w:rFonts w:ascii="system-ui" w:hAnsi="system-ui"/>
          <w:color w:val="080A0D"/>
          <w:sz w:val="23"/>
          <w:szCs w:val="23"/>
          <w:shd w:val="clear" w:color="auto" w:fill="FFFFFF"/>
        </w:rPr>
      </w:pPr>
    </w:p>
    <w:p w:rsidR="008F4B0A" w:rsidRDefault="008F4B0A">
      <w:pPr>
        <w:rPr>
          <w:rFonts w:ascii="system-ui" w:hAnsi="system-ui"/>
          <w:color w:val="080A0D"/>
          <w:sz w:val="23"/>
          <w:szCs w:val="23"/>
          <w:shd w:val="clear" w:color="auto" w:fill="FFFFFF"/>
        </w:rPr>
      </w:pPr>
    </w:p>
    <w:p w:rsidR="008F4B0A" w:rsidRDefault="008F4B0A">
      <w:pPr>
        <w:rPr>
          <w:rFonts w:ascii="system-ui" w:hAnsi="system-ui"/>
          <w:color w:val="080A0D"/>
          <w:sz w:val="23"/>
          <w:szCs w:val="23"/>
          <w:shd w:val="clear" w:color="auto" w:fill="FFFFFF"/>
        </w:rPr>
      </w:pPr>
    </w:p>
    <w:p w:rsidR="008F4B0A" w:rsidRDefault="008F4B0A">
      <w:pPr>
        <w:rPr>
          <w:rFonts w:ascii="system-ui" w:hAnsi="system-ui"/>
          <w:color w:val="080A0D"/>
          <w:sz w:val="23"/>
          <w:szCs w:val="23"/>
          <w:shd w:val="clear" w:color="auto" w:fill="FFFFFF"/>
        </w:rPr>
      </w:pPr>
    </w:p>
    <w:p w:rsidR="008F4B0A" w:rsidRDefault="008F4B0A">
      <w:pPr>
        <w:rPr>
          <w:rFonts w:ascii="system-ui" w:hAnsi="system-ui"/>
          <w:color w:val="080A0D"/>
          <w:sz w:val="23"/>
          <w:szCs w:val="23"/>
          <w:shd w:val="clear" w:color="auto" w:fill="FFFFFF"/>
        </w:rPr>
      </w:pPr>
    </w:p>
    <w:p w:rsidR="006F61B5" w:rsidRPr="0053357A" w:rsidRDefault="006F61B5">
      <w:pPr>
        <w:rPr>
          <w:rFonts w:ascii="system-ui" w:hAnsi="system-ui"/>
          <w:b/>
          <w:color w:val="080A0D"/>
          <w:sz w:val="23"/>
          <w:szCs w:val="23"/>
          <w:shd w:val="clear" w:color="auto" w:fill="FFFFFF"/>
        </w:rPr>
      </w:pPr>
      <w:r w:rsidRPr="0053357A">
        <w:rPr>
          <w:rFonts w:ascii="system-ui" w:hAnsi="system-ui"/>
          <w:b/>
          <w:color w:val="080A0D"/>
          <w:sz w:val="23"/>
          <w:szCs w:val="23"/>
          <w:shd w:val="clear" w:color="auto" w:fill="FFFFFF"/>
        </w:rPr>
        <w:t>Reference</w:t>
      </w:r>
    </w:p>
    <w:sdt>
      <w:sdtPr>
        <w:rPr>
          <w:rFonts w:ascii="system-ui" w:hAnsi="system-ui"/>
          <w:color w:val="080A0D"/>
          <w:sz w:val="23"/>
          <w:szCs w:val="23"/>
          <w:shd w:val="clear" w:color="auto" w:fill="FFFFFF"/>
        </w:rPr>
        <w:tag w:val="MENDELEY_BIBLIOGRAPHY"/>
        <w:id w:val="-1166940091"/>
        <w:placeholder>
          <w:docPart w:val="DefaultPlaceholder_-1854013440"/>
        </w:placeholder>
      </w:sdtPr>
      <w:sdtContent>
        <w:bookmarkStart w:id="0" w:name="_GoBack" w:displacedByCustomXml="prev"/>
        <w:p w:rsidR="00C37A76" w:rsidRDefault="00C37A76">
          <w:pPr>
            <w:autoSpaceDE w:val="0"/>
            <w:autoSpaceDN w:val="0"/>
            <w:ind w:hanging="480"/>
            <w:divId w:val="2146047205"/>
            <w:rPr>
              <w:rFonts w:eastAsia="Times New Roman"/>
              <w:sz w:val="24"/>
              <w:szCs w:val="24"/>
            </w:rPr>
          </w:pPr>
          <w:r>
            <w:rPr>
              <w:rFonts w:eastAsia="Times New Roman"/>
              <w:i/>
              <w:iCs/>
            </w:rPr>
            <w:t>A possible structure for reflective writing</w:t>
          </w:r>
          <w:r>
            <w:rPr>
              <w:rFonts w:eastAsia="Times New Roman"/>
            </w:rPr>
            <w:t>. (n.d.). Retrieved March 3, 2024, from www.port.ac.uk/ask</w:t>
          </w:r>
        </w:p>
        <w:p w:rsidR="00C37A76" w:rsidRDefault="00C37A76">
          <w:pPr>
            <w:autoSpaceDE w:val="0"/>
            <w:autoSpaceDN w:val="0"/>
            <w:ind w:hanging="480"/>
            <w:divId w:val="680013634"/>
            <w:rPr>
              <w:rFonts w:eastAsia="Times New Roman"/>
            </w:rPr>
          </w:pPr>
          <w:proofErr w:type="spellStart"/>
          <w:r>
            <w:rPr>
              <w:rFonts w:eastAsia="Times New Roman"/>
              <w:i/>
              <w:iCs/>
            </w:rPr>
            <w:t>Waspmate</w:t>
          </w:r>
          <w:proofErr w:type="spellEnd"/>
          <w:r>
            <w:rPr>
              <w:rFonts w:eastAsia="Times New Roman"/>
            </w:rPr>
            <w:t>. (n.d.). Retrieved March 3, 2024, from https://flashfictionmagazine.com/blog/2024/02/29/waspmate/</w:t>
          </w:r>
        </w:p>
        <w:p w:rsidR="00E54160" w:rsidRDefault="00C37A76">
          <w:pPr>
            <w:rPr>
              <w:rFonts w:ascii="system-ui" w:hAnsi="system-ui"/>
              <w:color w:val="080A0D"/>
              <w:sz w:val="23"/>
              <w:szCs w:val="23"/>
              <w:shd w:val="clear" w:color="auto" w:fill="FFFFFF"/>
            </w:rPr>
          </w:pPr>
          <w:r>
            <w:rPr>
              <w:rFonts w:eastAsia="Times New Roman"/>
            </w:rPr>
            <w:t> </w:t>
          </w:r>
        </w:p>
        <w:bookmarkEnd w:id="0" w:displacedByCustomXml="next"/>
      </w:sdtContent>
    </w:sdt>
    <w:p w:rsidR="00051262" w:rsidRDefault="00051262">
      <w:pPr>
        <w:rPr>
          <w:rFonts w:ascii="system-ui" w:hAnsi="system-ui"/>
          <w:color w:val="080A0D"/>
          <w:sz w:val="23"/>
          <w:szCs w:val="23"/>
          <w:shd w:val="clear" w:color="auto" w:fill="FFFFFF"/>
        </w:rPr>
      </w:pPr>
    </w:p>
    <w:p w:rsidR="00751366" w:rsidRDefault="00751366">
      <w:pPr>
        <w:rPr>
          <w:rFonts w:ascii="system-ui" w:hAnsi="system-ui"/>
          <w:color w:val="080A0D"/>
          <w:sz w:val="23"/>
          <w:szCs w:val="23"/>
          <w:shd w:val="clear" w:color="auto" w:fill="FFFFFF"/>
        </w:rPr>
      </w:pPr>
    </w:p>
    <w:p w:rsidR="0064561B" w:rsidRDefault="0064561B"/>
    <w:sectPr w:rsidR="0064561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stem-ui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C579C"/>
    <w:multiLevelType w:val="multilevel"/>
    <w:tmpl w:val="908A65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3747D48"/>
    <w:multiLevelType w:val="hybridMultilevel"/>
    <w:tmpl w:val="234C9A4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Y0MrGwNDAyMjGxMDVR0lEKTi0uzszPAykwqgUAQAy0EiwAAAA="/>
  </w:docVars>
  <w:rsids>
    <w:rsidRoot w:val="002F4C4B"/>
    <w:rsid w:val="00006144"/>
    <w:rsid w:val="000409C5"/>
    <w:rsid w:val="00051262"/>
    <w:rsid w:val="000634E8"/>
    <w:rsid w:val="00086C51"/>
    <w:rsid w:val="000A6DDD"/>
    <w:rsid w:val="000B6464"/>
    <w:rsid w:val="000C335A"/>
    <w:rsid w:val="000F75F6"/>
    <w:rsid w:val="00110A78"/>
    <w:rsid w:val="0012633C"/>
    <w:rsid w:val="00131998"/>
    <w:rsid w:val="00181DDF"/>
    <w:rsid w:val="001B2978"/>
    <w:rsid w:val="001C1063"/>
    <w:rsid w:val="001C3CCC"/>
    <w:rsid w:val="001D32FE"/>
    <w:rsid w:val="001D487A"/>
    <w:rsid w:val="001E11A5"/>
    <w:rsid w:val="001E7BE6"/>
    <w:rsid w:val="00210F4A"/>
    <w:rsid w:val="00225053"/>
    <w:rsid w:val="00255F5E"/>
    <w:rsid w:val="0025673B"/>
    <w:rsid w:val="002715B5"/>
    <w:rsid w:val="00273FDA"/>
    <w:rsid w:val="002871A7"/>
    <w:rsid w:val="002C0D08"/>
    <w:rsid w:val="002D4BAC"/>
    <w:rsid w:val="002D7D44"/>
    <w:rsid w:val="002E00DB"/>
    <w:rsid w:val="002E3C86"/>
    <w:rsid w:val="002F21F0"/>
    <w:rsid w:val="002F4C4B"/>
    <w:rsid w:val="002F5F13"/>
    <w:rsid w:val="002F7070"/>
    <w:rsid w:val="003019DC"/>
    <w:rsid w:val="0030564E"/>
    <w:rsid w:val="00314975"/>
    <w:rsid w:val="003534E3"/>
    <w:rsid w:val="003620B5"/>
    <w:rsid w:val="00372497"/>
    <w:rsid w:val="00384433"/>
    <w:rsid w:val="003C0250"/>
    <w:rsid w:val="003E0C89"/>
    <w:rsid w:val="003E158D"/>
    <w:rsid w:val="003F32A5"/>
    <w:rsid w:val="0041596E"/>
    <w:rsid w:val="00456456"/>
    <w:rsid w:val="00463757"/>
    <w:rsid w:val="00480F23"/>
    <w:rsid w:val="0048207A"/>
    <w:rsid w:val="004A713E"/>
    <w:rsid w:val="004D1B34"/>
    <w:rsid w:val="004D449F"/>
    <w:rsid w:val="004E6332"/>
    <w:rsid w:val="004E6DDF"/>
    <w:rsid w:val="00501E61"/>
    <w:rsid w:val="005051B3"/>
    <w:rsid w:val="0053357A"/>
    <w:rsid w:val="005368E7"/>
    <w:rsid w:val="00542446"/>
    <w:rsid w:val="00561A82"/>
    <w:rsid w:val="00571B46"/>
    <w:rsid w:val="00575D92"/>
    <w:rsid w:val="005833F6"/>
    <w:rsid w:val="00583899"/>
    <w:rsid w:val="005A4DB9"/>
    <w:rsid w:val="005C6E60"/>
    <w:rsid w:val="005D093E"/>
    <w:rsid w:val="005D16AD"/>
    <w:rsid w:val="005D7F33"/>
    <w:rsid w:val="005F07BF"/>
    <w:rsid w:val="005F309E"/>
    <w:rsid w:val="006071DD"/>
    <w:rsid w:val="00607248"/>
    <w:rsid w:val="006129BC"/>
    <w:rsid w:val="00617818"/>
    <w:rsid w:val="00632974"/>
    <w:rsid w:val="0064561B"/>
    <w:rsid w:val="00660E94"/>
    <w:rsid w:val="00672DB6"/>
    <w:rsid w:val="006A3C9D"/>
    <w:rsid w:val="006F61B5"/>
    <w:rsid w:val="00702BD7"/>
    <w:rsid w:val="0073048B"/>
    <w:rsid w:val="00731647"/>
    <w:rsid w:val="00751366"/>
    <w:rsid w:val="00764E09"/>
    <w:rsid w:val="007916EB"/>
    <w:rsid w:val="007966C0"/>
    <w:rsid w:val="007B78F8"/>
    <w:rsid w:val="007E59F2"/>
    <w:rsid w:val="007F2C35"/>
    <w:rsid w:val="00815402"/>
    <w:rsid w:val="00824FDF"/>
    <w:rsid w:val="00891D91"/>
    <w:rsid w:val="00894301"/>
    <w:rsid w:val="008A014C"/>
    <w:rsid w:val="008C2849"/>
    <w:rsid w:val="008C6B18"/>
    <w:rsid w:val="008D2E9B"/>
    <w:rsid w:val="008D3E10"/>
    <w:rsid w:val="008F4B0A"/>
    <w:rsid w:val="00913D44"/>
    <w:rsid w:val="00931EAC"/>
    <w:rsid w:val="009321EC"/>
    <w:rsid w:val="0094729A"/>
    <w:rsid w:val="00986FDB"/>
    <w:rsid w:val="009A00B6"/>
    <w:rsid w:val="00A33B3C"/>
    <w:rsid w:val="00A34385"/>
    <w:rsid w:val="00A7136B"/>
    <w:rsid w:val="00AD27EC"/>
    <w:rsid w:val="00AF7717"/>
    <w:rsid w:val="00B00E06"/>
    <w:rsid w:val="00B12768"/>
    <w:rsid w:val="00B211F9"/>
    <w:rsid w:val="00B26BC0"/>
    <w:rsid w:val="00B31D06"/>
    <w:rsid w:val="00B826AA"/>
    <w:rsid w:val="00BD5DEA"/>
    <w:rsid w:val="00BE46BF"/>
    <w:rsid w:val="00BE527D"/>
    <w:rsid w:val="00BF1B6E"/>
    <w:rsid w:val="00C01E93"/>
    <w:rsid w:val="00C10E0C"/>
    <w:rsid w:val="00C14280"/>
    <w:rsid w:val="00C37A76"/>
    <w:rsid w:val="00C42CFC"/>
    <w:rsid w:val="00C44718"/>
    <w:rsid w:val="00C63411"/>
    <w:rsid w:val="00C64BB4"/>
    <w:rsid w:val="00C86E87"/>
    <w:rsid w:val="00CA0555"/>
    <w:rsid w:val="00CA6CE3"/>
    <w:rsid w:val="00CA7F92"/>
    <w:rsid w:val="00CB1C3D"/>
    <w:rsid w:val="00CD42AD"/>
    <w:rsid w:val="00CE180A"/>
    <w:rsid w:val="00CF55B1"/>
    <w:rsid w:val="00CF5D3C"/>
    <w:rsid w:val="00CF7A66"/>
    <w:rsid w:val="00CF7D02"/>
    <w:rsid w:val="00D04CE3"/>
    <w:rsid w:val="00D47568"/>
    <w:rsid w:val="00D527D2"/>
    <w:rsid w:val="00D73C96"/>
    <w:rsid w:val="00D84B92"/>
    <w:rsid w:val="00DA05B8"/>
    <w:rsid w:val="00DA48A6"/>
    <w:rsid w:val="00DB7988"/>
    <w:rsid w:val="00DC554E"/>
    <w:rsid w:val="00DC6695"/>
    <w:rsid w:val="00DD79E6"/>
    <w:rsid w:val="00DF4D9B"/>
    <w:rsid w:val="00E0795A"/>
    <w:rsid w:val="00E25814"/>
    <w:rsid w:val="00E54160"/>
    <w:rsid w:val="00E61369"/>
    <w:rsid w:val="00E6217A"/>
    <w:rsid w:val="00E7592E"/>
    <w:rsid w:val="00E76AD8"/>
    <w:rsid w:val="00E94FA6"/>
    <w:rsid w:val="00EB13EC"/>
    <w:rsid w:val="00EC3CB6"/>
    <w:rsid w:val="00ED172A"/>
    <w:rsid w:val="00F10A11"/>
    <w:rsid w:val="00F63E22"/>
    <w:rsid w:val="00F838C0"/>
    <w:rsid w:val="00F8672F"/>
    <w:rsid w:val="00FA0ECC"/>
    <w:rsid w:val="00FA6142"/>
    <w:rsid w:val="00FB06D5"/>
    <w:rsid w:val="00FB260C"/>
    <w:rsid w:val="00FC5871"/>
    <w:rsid w:val="00FE457B"/>
    <w:rsid w:val="00FE7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46BF7E"/>
  <w15:chartTrackingRefBased/>
  <w15:docId w15:val="{62A02D94-9AC2-4FEC-BDD6-F098A2214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C3CB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EC3CB6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EC3CB6"/>
    <w:rPr>
      <w:color w:val="0000FF"/>
      <w:u w:val="single"/>
    </w:rPr>
  </w:style>
  <w:style w:type="character" w:customStyle="1" w:styleId="nolink">
    <w:name w:val="nolink"/>
    <w:basedOn w:val="DefaultParagraphFont"/>
    <w:rsid w:val="00EC3CB6"/>
  </w:style>
  <w:style w:type="paragraph" w:styleId="ListParagraph">
    <w:name w:val="List Paragraph"/>
    <w:basedOn w:val="Normal"/>
    <w:uiPriority w:val="34"/>
    <w:qFormat/>
    <w:rsid w:val="00CB1C3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A6DD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00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472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136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60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84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0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8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2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2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36FCB8-9E17-497E-992A-672A2C7704DA}"/>
      </w:docPartPr>
      <w:docPartBody>
        <w:p w:rsidR="00000000" w:rsidRDefault="00A945F8">
          <w:r w:rsidRPr="00E704D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stem-ui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945F8"/>
    <w:rsid w:val="00780EC5"/>
    <w:rsid w:val="00A945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945F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D2D8D67-6DEC-4528-BFA7-307C2E91AF44}">
  <we:reference id="wa104382081" version="1.55.1.0" store="en-001" storeType="OMEX"/>
  <we:alternateReferences>
    <we:reference id="wa104382081" version="1.55.1.0" store="" storeType="OMEX"/>
  </we:alternateReferences>
  <we:properties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  <we:property name="MENDELEY_CITATIONS" value="[{&quot;citationID&quot;:&quot;MENDELEY_CITATION_4898cecd-8d5f-494a-8add-49fc88ac59ad&quot;,&quot;properties&quot;:{&quot;noteIndex&quot;:0},&quot;isEdited&quot;:false,&quot;manualOverride&quot;:{&quot;isManuallyOverridden&quot;:false,&quot;citeprocText&quot;:&quot;(&lt;i&gt;Waspmate&lt;/i&gt;, n.d.)&quot;,&quot;manualOverrideText&quot;:&quot;&quot;},&quot;citationTag&quot;:&quot;MENDELEY_CITATION_v3_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&quot;,&quot;citationItems&quot;:[{&quot;id&quot;:&quot;b38dc8bf-f393-368c-b3d2-3fa934bf161c&quot;,&quot;itemData&quot;:{&quot;type&quot;:&quot;webpage&quot;,&quot;id&quot;:&quot;b38dc8bf-f393-368c-b3d2-3fa934bf161c&quot;,&quot;title&quot;:&quot;Waspmate&quot;,&quot;accessed&quot;:{&quot;date-parts&quot;:[[2024,3,3]]},&quot;URL&quot;:&quot;https://flashfictionmagazine.com/blog/2024/02/29/waspmate/&quot;,&quot;container-title-short&quot;:&quot;&quot;},&quot;isTemporary&quot;:false,&quot;suppress-author&quot;:false,&quot;composite&quot;:false,&quot;author-only&quot;:false}]},{&quot;citationID&quot;:&quot;MENDELEY_CITATION_6f163709-64bf-4ec8-aa31-b1ec2d89457b&quot;,&quot;properties&quot;:{&quot;noteIndex&quot;:0},&quot;isEdited&quot;:false,&quot;manualOverride&quot;:{&quot;isManuallyOverridden&quot;:false,&quot;citeprocText&quot;:&quot;(&lt;i&gt;A Possible Structure for Reflective Writing&lt;/i&gt;, n.d.)&quot;,&quot;manualOverrideText&quot;:&quot;&quot;},&quot;citationTag&quot;:&quot;MENDELEY_CITATION_v3_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&quot;,&quot;citationItems&quot;:[{&quot;id&quot;:&quot;11a9b8e2-a12f-3c75-8720-ef3c4d9f5bc0&quot;,&quot;itemData&quot;:{&quot;type&quot;:&quot;article-journal&quot;,&quot;id&quot;:&quot;11a9b8e2-a12f-3c75-8720-ef3c4d9f5bc0&quot;,&quot;title&quot;:&quot;A possible structure for reflective writing&quot;,&quot;accessed&quot;:{&quot;date-parts&quot;:[[2024,3,3]]},&quot;URL&quot;:&quot;www.port.ac.uk/ask&quot;,&quot;abstract&quot;:&quot;Reflective thinking-especially if done in discussion with others-can be very 'free' and unstructured and still be very useful. Even reflective writing can be unstructured, for example when it is done in a personal diary. In assignments that require reflective writing, however, tutors normally expect to see carefully-structured writing. The example of basic reflective writing on the previous page can be broken down into three parts: description, interpretation and outcome.&quot;,&quot;container-title-short&quot;:&quot;&quot;},&quot;isTemporary&quot;:false,&quot;suppress-author&quot;:false,&quot;composite&quot;:false,&quot;author-only&quot;:false}]}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230BA3-7C0C-40E7-A63D-99A7DA2A67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338</Words>
  <Characters>1873</Characters>
  <Application>Microsoft Office Word</Application>
  <DocSecurity>0</DocSecurity>
  <Lines>45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1</dc:creator>
  <cp:keywords/>
  <dc:description/>
  <cp:lastModifiedBy>liang1</cp:lastModifiedBy>
  <cp:revision>173</cp:revision>
  <dcterms:created xsi:type="dcterms:W3CDTF">2024-03-03T07:34:00Z</dcterms:created>
  <dcterms:modified xsi:type="dcterms:W3CDTF">2024-03-03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00d2a2-1b97-4b01-8ae5-05707c6cf237</vt:lpwstr>
  </property>
</Properties>
</file>